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0BDBF" w14:textId="6BAB865B" w:rsidR="00E76E94" w:rsidRPr="00CF6921" w:rsidRDefault="00CF6921" w:rsidP="00CF6921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iCs/>
          <w:lang w:val="en-US" w:eastAsia="lt-LT"/>
        </w:rPr>
      </w:pPr>
      <w:r w:rsidRPr="00CF6921">
        <w:rPr>
          <w:rFonts w:ascii="Times New Roman" w:eastAsia="Times New Roman" w:hAnsi="Times New Roman" w:cs="Times New Roman"/>
          <w:i/>
          <w:iCs/>
          <w:lang w:eastAsia="lt-LT"/>
        </w:rPr>
        <w:t xml:space="preserve">Pirkimo sąlygų priedas Nr. </w:t>
      </w:r>
      <w:r w:rsidR="00593735">
        <w:rPr>
          <w:rFonts w:ascii="Times New Roman" w:eastAsia="Times New Roman" w:hAnsi="Times New Roman" w:cs="Times New Roman"/>
          <w:i/>
          <w:iCs/>
          <w:lang w:eastAsia="lt-LT"/>
        </w:rPr>
        <w:t>3</w:t>
      </w:r>
      <w:r w:rsidR="00E76E94" w:rsidRPr="00CF6921">
        <w:rPr>
          <w:rFonts w:ascii="Times New Roman" w:eastAsia="Times New Roman" w:hAnsi="Times New Roman" w:cs="Times New Roman"/>
          <w:i/>
          <w:iCs/>
          <w:lang w:eastAsia="lt-LT"/>
        </w:rPr>
        <w:t xml:space="preserve"> </w:t>
      </w:r>
    </w:p>
    <w:p w14:paraId="05FC07B4" w14:textId="7777777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30C04A86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5BF7D11E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 (Tiekėjo pavadinimas)</w:t>
      </w:r>
    </w:p>
    <w:p w14:paraId="4D1E4EF4" w14:textId="7777777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1EC7C56D" w14:textId="7777777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0EDB7D1" w14:textId="7777777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___________________________________</w:t>
      </w:r>
    </w:p>
    <w:p w14:paraId="6AB1C93B" w14:textId="1231308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(</w:t>
      </w:r>
      <w:r w:rsidR="00593B2F"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irkimo vykdytojo</w:t>
      </w: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pavadinimas)</w:t>
      </w:r>
    </w:p>
    <w:p w14:paraId="4181C376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2A345658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34E12498" w14:textId="606C34F3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TIEKĖJO</w:t>
      </w:r>
      <w:r w:rsidR="009978FE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/SUBTIEKĖJO</w:t>
      </w:r>
      <w:r w:rsidRPr="00CF6921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 DEKLARACIJA</w:t>
      </w:r>
    </w:p>
    <w:p w14:paraId="3C459EA8" w14:textId="77777777" w:rsidR="00E76E94" w:rsidRPr="00CF6921" w:rsidRDefault="00E76E94" w:rsidP="00E76E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sz w:val="24"/>
          <w:szCs w:val="24"/>
          <w:lang w:eastAsia="lt-LT"/>
        </w:rPr>
        <w:t> </w:t>
      </w:r>
    </w:p>
    <w:p w14:paraId="55E458CA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__________________</w:t>
      </w:r>
    </w:p>
    <w:p w14:paraId="342F1B58" w14:textId="77777777" w:rsidR="00E76E94" w:rsidRPr="00CF6921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ata)</w:t>
      </w:r>
    </w:p>
    <w:p w14:paraId="0E38D045" w14:textId="77777777" w:rsidR="00E76E94" w:rsidRPr="00CF6921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49A9D9D" w14:textId="6B20192F" w:rsidR="00E76E94" w:rsidRPr="00CF6921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mano atstovaujamo tiekėjo</w:t>
      </w:r>
      <w:r w:rsidR="009978F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/subtiekėjo</w:t>
      </w: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sudėtyje n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6, 5k straipsnyje nustatytas ribas. Visų pirma patvirtinu, kad:</w:t>
      </w:r>
    </w:p>
    <w:p w14:paraId="2A9D72DE" w14:textId="237CAC72" w:rsidR="00E76E94" w:rsidRPr="00CF6921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a) mano atstovaujamas tiekėjas</w:t>
      </w:r>
      <w:r w:rsidR="009978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CF69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Rusijos pilietis arba Rusijoje įsisteigęs fizinis ar juridinis asmuo, subjektas ar įstaiga;</w:t>
      </w:r>
    </w:p>
    <w:p w14:paraId="754C7886" w14:textId="17CD77AD" w:rsidR="00E76E94" w:rsidRPr="00CF6921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b) mano atstovaujamas tiekėjas</w:t>
      </w:r>
      <w:r w:rsidR="009978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/subtiekėjas</w:t>
      </w:r>
      <w:r w:rsidRPr="00CF69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CF6921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77777777" w:rsidR="00E76E94" w:rsidRPr="00CF6921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2172D894" w14:textId="12C1DBD5" w:rsidR="00593B2F" w:rsidRPr="00CF6921" w:rsidRDefault="00E76E94" w:rsidP="00593B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tiekėjui</w:t>
      </w:r>
      <w:r w:rsidR="00593B2F"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netaikomos </w:t>
      </w:r>
      <w:r w:rsidR="00593B2F"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CF6921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1F4D400C" w14:textId="321B39D8" w:rsidR="00E76E94" w:rsidRPr="00CF6921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eklaruojamoms aplinkybėms pasikeitus, įsipareigoju nedelsiant apie tai informuoti </w:t>
      </w:r>
      <w:r w:rsidR="00593B2F"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irkimo vykdytoją</w:t>
      </w:r>
      <w:r w:rsidRPr="00CF692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6"/>
        <w:gridCol w:w="222"/>
        <w:gridCol w:w="222"/>
        <w:gridCol w:w="222"/>
        <w:gridCol w:w="2869"/>
        <w:gridCol w:w="222"/>
      </w:tblGrid>
      <w:tr w:rsidR="00E76E94" w:rsidRPr="005A1B8C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CF6921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</w:pPr>
          </w:p>
        </w:tc>
      </w:tr>
      <w:tr w:rsidR="00E76E94" w:rsidRPr="005A1B8C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  <w:tr w:rsidR="00E76E94" w:rsidRPr="005A1B8C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CF6921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CF69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CF6921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CF69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CF6921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1D33312E" w14:textId="77777777" w:rsidR="00E76E94" w:rsidRPr="00CF6921" w:rsidRDefault="00E76E94">
      <w:pPr>
        <w:rPr>
          <w:rFonts w:ascii="Times New Roman" w:hAnsi="Times New Roman" w:cs="Times New Roman"/>
          <w:sz w:val="24"/>
          <w:szCs w:val="24"/>
        </w:rPr>
      </w:pPr>
    </w:p>
    <w:sectPr w:rsidR="00E76E94" w:rsidRPr="00CF6921" w:rsidSect="00E309B9">
      <w:pgSz w:w="11906" w:h="16838"/>
      <w:pgMar w:top="1418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105959"/>
    <w:rsid w:val="003245BB"/>
    <w:rsid w:val="003646B0"/>
    <w:rsid w:val="00382F24"/>
    <w:rsid w:val="00593735"/>
    <w:rsid w:val="00593B2F"/>
    <w:rsid w:val="005A1B8C"/>
    <w:rsid w:val="005C6E6B"/>
    <w:rsid w:val="0086276D"/>
    <w:rsid w:val="008D2659"/>
    <w:rsid w:val="009978FE"/>
    <w:rsid w:val="00A02508"/>
    <w:rsid w:val="00CF6921"/>
    <w:rsid w:val="00D46D26"/>
    <w:rsid w:val="00E309B9"/>
    <w:rsid w:val="00E76E9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docId w15:val="{ADA626E4-785F-4713-9441-4C15D5C9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f5ebda27-b626-448f-a7d1-d1cf5ad133fa"/>
    <ds:schemaRef ds:uri="a843bbba-5665-4b5f-aacc-cdcb1c804839"/>
    <ds:schemaRef ds:uri="028236e2-f653-4d19-ab67-4d06a9145e0c"/>
    <ds:schemaRef ds:uri="4b2e9d09-07c5-42d4-ad0a-92e216c40b99"/>
  </ds:schemaRefs>
</ds:datastoreItem>
</file>

<file path=customXml/itemProps2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 EK CPVA</vt:lpstr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creator>Inga Kavaliauskienė</dc:creator>
  <cp:lastModifiedBy>Robertas Urmanavičius</cp:lastModifiedBy>
  <cp:revision>4</cp:revision>
  <cp:lastPrinted>2023-01-04T06:33:00Z</cp:lastPrinted>
  <dcterms:created xsi:type="dcterms:W3CDTF">2024-01-31T10:44:00Z</dcterms:created>
  <dcterms:modified xsi:type="dcterms:W3CDTF">2024-01-3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